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  <w:r>
        <w:t xml:space="preserve"> </w:t>
      </w:r>
      <w:r>
        <w:t xml:space="preserve">Mechanism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eventplot(eruptions, lineoffse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inelength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axes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example_manuscriptquarto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example_manuscriptquarto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 Mechanism</dc:title>
  <dc:creator>Steve Purves; Rowan Cockett</dc:creator>
  <cp:keywords>La Palma, Earthquakes</cp:keywords>
  <dcterms:created xsi:type="dcterms:W3CDTF">2024-02-09T05:25:14Z</dcterms:created>
  <dcterms:modified xsi:type="dcterms:W3CDTF">2024-02-09T05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